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Gan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n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7 North School Street, Mount Prospect, IL, USA M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ilysteinbec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1337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m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